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Training</w:t>
      </w:r>
      <w:r>
        <w:t xml:space="preserve"> </w:t>
      </w:r>
      <w:r>
        <w:t xml:space="preserve">Program</w:t>
      </w:r>
    </w:p>
    <w:bookmarkStart w:id="20" w:name="welder-training-scholarship-application"/>
    <w:p>
      <w:pPr>
        <w:pStyle w:val="Heading1"/>
      </w:pPr>
      <w:r>
        <w:t xml:space="preserve">Welder Training Scholarship Application</w:t>
      </w:r>
    </w:p>
    <w:p>
      <w:pPr>
        <w:pStyle w:val="FirstParagraph"/>
      </w:pPr>
      <w:r>
        <w:t xml:space="preserve">Scholarship Application Letter for Advanced Welding Certification Program</w:t>
      </w:r>
    </w:p>
    <w:bookmarkEnd w:id="20"/>
    <w:p>
      <w:pPr>
        <w:pStyle w:val="BodyText"/>
      </w:pPr>
      <w:r>
        <w:t xml:space="preserve">Ali Raza Khan</w:t>
      </w:r>
      <w:r>
        <w:br/>
      </w:r>
      <w:r>
        <w:t xml:space="preserve">House No. 45-B, Block 7</w:t>
      </w:r>
      <w:r>
        <w:br/>
      </w:r>
      <w:r>
        <w:t xml:space="preserve">Clifton, Karachi, Sindh</w:t>
      </w:r>
      <w:r>
        <w:br/>
      </w:r>
      <w:r>
        <w:t xml:space="preserve">Pakistan</w:t>
      </w:r>
      <w:r>
        <w:br/>
      </w:r>
      <w:r>
        <w:t xml:space="preserve">Email: aliraza.khan@email.com | Phone: +92-300-1234567</w:t>
      </w:r>
    </w:p>
    <w:p>
      <w:pPr>
        <w:pStyle w:val="BodyText"/>
      </w:pPr>
      <w:r>
        <w:t xml:space="preserve">October 26, 2023</w:t>
      </w:r>
    </w:p>
    <w:p>
      <w:pPr>
        <w:pStyle w:val="BodyText"/>
      </w:pPr>
      <w:r>
        <w:t xml:space="preserve">Scholarship Committee</w:t>
      </w:r>
      <w:r>
        <w:br/>
      </w:r>
      <w:r>
        <w:t xml:space="preserve">National Industrial Skills Development Foundation (NISDF)</w:t>
      </w:r>
      <w:r>
        <w:br/>
      </w:r>
      <w:r>
        <w:t xml:space="preserve">Plot No. 101, Business Bay Road</w:t>
      </w:r>
      <w:r>
        <w:br/>
      </w:r>
      <w:r>
        <w:t xml:space="preserve">Karachi, Sindh - 75500</w:t>
      </w:r>
      <w:r>
        <w:br/>
      </w:r>
      <w:r>
        <w:t xml:space="preserve">Pakistan</w:t>
      </w:r>
    </w:p>
    <w:p>
      <w:pPr>
        <w:pStyle w:val="BodyText"/>
      </w:pPr>
      <w:r>
        <w:t xml:space="preserve">Scholarship Application Letter for Welder Training Program in Pakistan Karachi</w:t>
      </w:r>
    </w:p>
    <w:p>
      <w:pPr>
        <w:pStyle w:val="BodyText"/>
      </w:pPr>
      <w:r>
        <w:t xml:space="preserve">Dear Scholarship Committee Members,</w:t>
      </w:r>
    </w:p>
    <w:p>
      <w:pPr>
        <w:pStyle w:val="BodyText"/>
      </w:pPr>
      <w:r>
        <w:t xml:space="preserve">I am writing this formal Scholarship Application Letter to express my profound interest in the Advanced Welding Certification Program offered by the National Industrial Skills Development Foundation (NISDF). As a dedicated young professional from Karachi, Pakistan, I have spent three years honing my foundational welding skills at the Karachi Institute of Technical Education (KITE), but I now seek advanced training to become a certified welder capable of meeting industrial demands in our rapidly growing city. This scholarship represents not just an educational opportunity, but a pivotal step toward contributing meaningfully to Pakistan's manufacturing sector through skilled craftsmanship.</w:t>
      </w:r>
    </w:p>
    <w:p>
      <w:pPr>
        <w:pStyle w:val="BodyText"/>
      </w:pPr>
      <w:r>
        <w:t xml:space="preserve">My journey as a welder began during my apprenticeship at Karachi Shipyard &amp; Engineering Works (KSEW), where I witnessed firsthand how precision welding transforms raw metal into critical infrastructure. While working on ship repairs in the Port of Karachi, I realized that modern industrial projects require more than basic skills – they demand expertise in MIG, TIG, and structural welding techniques certified to international standards. The city's booming construction industry, with its high-rises like the Bahria Icon Tower and massive infrastructure projects such as the Karachi Circular Railway (KCR), creates an urgent need for welders who can work safely at heights and handle complex steel frameworks. Yet, I observed a stark shortage of locally trained welders qualified for these projects – a gap I am determined to fill through advanced certification.</w:t>
      </w:r>
    </w:p>
    <w:p>
      <w:pPr>
        <w:pStyle w:val="BodyText"/>
      </w:pPr>
      <w:r>
        <w:t xml:space="preserve">My commitment to this field is deeply rooted in Karachi's socioeconomic realities. As the largest city in Pakistan with over 15 million residents, Karachi's industrial ecosystem generates over 28% of the nation's manufacturing output, yet many skilled workers remain underqualified due to limited access to proper training. Growing up near Gadap Town, I saw how welding apprenticeships often ended at basic levels without certification, trapping young people in low-wage informal labor. My mother works as a seamstress at a local garment factory while my father repairs motorcycles – their daily struggles with inconsistent income solidified my resolve to pursue vocational excellence that could provide stable employment. At 24 years old, I understand that becoming a certified welder isn't just about personal advancement; it's about building economic resilience for families like mine across Pakistan Karachi.</w:t>
      </w:r>
    </w:p>
    <w:p>
      <w:pPr>
        <w:pStyle w:val="BodyText"/>
      </w:pPr>
      <w:r>
        <w:t xml:space="preserve">I have carefully reviewed NISDF's curriculum and am particularly drawn to the program's focus on safety protocols and quality assurance – critical areas where many local workshops fall short. The 6-month intensive course covering ASME standards, metallurgy, and digital welding technology aligns perfectly with my career goals: first to work as a lead welder at KSEW or Port Qasim Authority (PQA), then eventually to establish a training center in Orangi Town that provides free certification workshops for underprivileged youth. In Karachi's informal economy where 68% of workers lack formal skills (World Bank, 2022), such an initiative could transform lives while addressing the city's skilled labor shortage.</w:t>
      </w:r>
    </w:p>
    <w:p>
      <w:pPr>
        <w:pStyle w:val="BodyText"/>
      </w:pPr>
      <w:r>
        <w:t xml:space="preserve">Financially, this scholarship is absolutely essential to my development. My current income as a junior welder at a small fabrication shop in Korangi Industrial Area allows me to cover basic expenses but leaves no room for advanced training. The NISDF program fee of PKR 185,000 (approximately $650) would be prohibitive without assistance. I have secured partial funding from my employer – they've agreed to contribute PKR 75,000 toward workshop materials – but the remaining amount represents a significant barrier. This Scholarship Application Letter is therefore my earnest appeal for support that will enable me to complete training without accruing debt, ensuring I can immediately apply these skills in Karachi's industrial landscape.</w:t>
      </w:r>
    </w:p>
    <w:p>
      <w:pPr>
        <w:pStyle w:val="BodyText"/>
      </w:pPr>
      <w:r>
        <w:t xml:space="preserve">What sets my application apart is my demonstrated commitment beyond technical skills. I've already volunteered with the Karachi Municipal Corporation (KMC) on community projects, repairing public infrastructure like park railings and bus shelters. During the 2022 floods, I joined disaster response teams to weld temporary drainage structures in low-income neighborhoods of Landhi. These experiences taught me that welding is more than metalwork – it's about building safe communities. In Pakistan Karachi specifically, where industrial accidents often result from unqualified welders (as noted by the National Industrial Safety Council), my certification will directly contribute to safer working conditions across our city.</w:t>
      </w:r>
    </w:p>
    <w:p>
      <w:pPr>
        <w:pStyle w:val="BodyText"/>
      </w:pPr>
      <w:r>
        <w:t xml:space="preserve">I am particularly inspired by NISDF's recent success in training 12,000 welders for the China-Pakistan Economic Corridor (CPEC) projects. As Karachi serves as CPEC's primary industrial hub, I envision applying my skills to support pipeline construction along the Karakoram Highway extension and port expansions at Port Qasim. My technical knowledge will complement Pakistan's national priority of achieving 10% manufacturing GDP growth by 2030 – a goal that requires thousands more certified welders like those trained through NISDF's programs.</w:t>
      </w:r>
    </w:p>
    <w:p>
      <w:pPr>
        <w:pStyle w:val="BodyText"/>
      </w:pPr>
      <w:r>
        <w:t xml:space="preserve">The impact of this scholarship extends beyond my personal career. In Karachi, where youth unemployment exceeds 36% (Pakistan Bureau of Statistics, 2023), skilled workers form the backbone of economic mobility. As a certified welder from Clifton who will return to serve Karachi's industrial communities, I represent the tangible difference that accessible training can make. My dream isn't just to become a better Welder – it's to become part of Karachi's solution for sustainable growth, one precisely welded joint at a time.</w:t>
      </w:r>
    </w:p>
    <w:p>
      <w:pPr>
        <w:pStyle w:val="BodyText"/>
      </w:pPr>
      <w:r>
        <w:t xml:space="preserve">Respectfully submitted,</w:t>
      </w:r>
      <w:r>
        <w:br/>
      </w:r>
      <w:r>
        <w:br/>
      </w:r>
    </w:p>
    <w:p>
      <w:pPr>
        <w:pStyle w:val="BodyText"/>
      </w:pPr>
      <w:r>
        <w:t xml:space="preserve">_________________________</w:t>
      </w:r>
      <w:r>
        <w:br/>
      </w:r>
      <w:r>
        <w:t xml:space="preserve">Ali Raza Khan</w:t>
      </w:r>
    </w:p>
    <w:p>
      <w:pPr>
        <w:pStyle w:val="BodyText"/>
      </w:pPr>
      <w:r>
        <w:t xml:space="preserve">P.S. I have attached my KITE certification, employer recommendation letter, and proof of financial need for your review. I welcome the opportunity to discuss how this Scholarship Application Letter aligns with NISDF's mission to build Pakistan Karachi's skilled workfor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Training Program</dc:title>
  <dc:creator/>
  <dc:language>en</dc:language>
  <cp:keywords/>
  <dcterms:created xsi:type="dcterms:W3CDTF">2025-12-10T06:29:14Z</dcterms:created>
  <dcterms:modified xsi:type="dcterms:W3CDTF">2025-12-10T06:29:14Z</dcterms:modified>
</cp:coreProperties>
</file>

<file path=docProps/custom.xml><?xml version="1.0" encoding="utf-8"?>
<Properties xmlns="http://schemas.openxmlformats.org/officeDocument/2006/custom-properties" xmlns:vt="http://schemas.openxmlformats.org/officeDocument/2006/docPropsVTypes"/>
</file>